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F1A965" w14:textId="77777777" w:rsidR="00F8394B" w:rsidRDefault="00033833">
      <w:pPr>
        <w:spacing w:after="830"/>
        <w:ind w:left="-778"/>
      </w:pPr>
      <w:r>
        <w:rPr>
          <w:noProof/>
        </w:rPr>
        <w:drawing>
          <wp:inline distT="0" distB="0" distL="0" distR="0" wp14:anchorId="297876DC" wp14:editId="0D749FA8">
            <wp:extent cx="6178711" cy="1112626"/>
            <wp:effectExtent l="0" t="0" r="0" b="0"/>
            <wp:docPr id="2803" name="Picture 28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3" name="Picture 2803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78711" cy="1112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90E7" w14:textId="77777777" w:rsidR="00A80378" w:rsidRDefault="00035C4C">
      <w:pPr>
        <w:spacing w:after="37"/>
        <w:ind w:left="67"/>
        <w:rPr>
          <w:sz w:val="36"/>
          <w:szCs w:val="36"/>
        </w:rPr>
      </w:pPr>
      <w:r w:rsidRPr="00453250">
        <w:rPr>
          <w:sz w:val="36"/>
          <w:szCs w:val="36"/>
        </w:rPr>
        <w:t xml:space="preserve">THIS IS TO CERTIFY THAT </w:t>
      </w:r>
      <w:r w:rsidRPr="00A80378">
        <w:rPr>
          <w:sz w:val="36"/>
          <w:szCs w:val="36"/>
          <w:u w:val="single"/>
        </w:rPr>
        <w:t xml:space="preserve">ABISHEK </w:t>
      </w:r>
      <w:proofErr w:type="gramStart"/>
      <w:r w:rsidRPr="00A80378">
        <w:rPr>
          <w:sz w:val="36"/>
          <w:szCs w:val="36"/>
          <w:u w:val="single"/>
        </w:rPr>
        <w:t xml:space="preserve">RANJAN </w:t>
      </w:r>
      <w:r w:rsidR="00A80378">
        <w:rPr>
          <w:sz w:val="36"/>
          <w:szCs w:val="36"/>
          <w:u w:val="single"/>
        </w:rPr>
        <w:t xml:space="preserve"> </w:t>
      </w:r>
      <w:r w:rsidRPr="00453250">
        <w:rPr>
          <w:sz w:val="36"/>
          <w:szCs w:val="36"/>
        </w:rPr>
        <w:t>S</w:t>
      </w:r>
      <w:proofErr w:type="gramEnd"/>
      <w:r w:rsidRPr="00453250">
        <w:rPr>
          <w:sz w:val="36"/>
          <w:szCs w:val="36"/>
        </w:rPr>
        <w:t>/O</w:t>
      </w:r>
      <w:r w:rsidR="00A80378">
        <w:rPr>
          <w:sz w:val="36"/>
          <w:szCs w:val="36"/>
        </w:rPr>
        <w:t xml:space="preserve">  - </w:t>
      </w:r>
      <w:r w:rsidRPr="00453250">
        <w:rPr>
          <w:sz w:val="36"/>
          <w:szCs w:val="36"/>
        </w:rPr>
        <w:t>HRIDYA NARAYAN RAM</w:t>
      </w:r>
    </w:p>
    <w:p w14:paraId="58FC450E" w14:textId="4E72AB4D" w:rsidR="00F8394B" w:rsidRPr="00453250" w:rsidRDefault="00035C4C">
      <w:pPr>
        <w:spacing w:after="37"/>
        <w:ind w:left="67"/>
        <w:rPr>
          <w:sz w:val="36"/>
          <w:szCs w:val="36"/>
        </w:rPr>
      </w:pPr>
      <w:r w:rsidRPr="00453250">
        <w:rPr>
          <w:sz w:val="36"/>
          <w:szCs w:val="36"/>
        </w:rPr>
        <w:t xml:space="preserve"> BEARING </w:t>
      </w:r>
      <w:proofErr w:type="gramStart"/>
      <w:r w:rsidRPr="00453250">
        <w:rPr>
          <w:sz w:val="36"/>
          <w:szCs w:val="36"/>
        </w:rPr>
        <w:t>REGISTRATION</w:t>
      </w:r>
      <w:proofErr w:type="gramEnd"/>
      <w:r w:rsidRPr="00453250">
        <w:rPr>
          <w:sz w:val="36"/>
          <w:szCs w:val="36"/>
        </w:rPr>
        <w:t xml:space="preserve"> NO 18324 IS A BONAFIDE STUDENT OF 3’rd SEMESTER</w:t>
      </w:r>
      <w:r w:rsidR="00763920">
        <w:rPr>
          <w:sz w:val="36"/>
          <w:szCs w:val="36"/>
        </w:rPr>
        <w:t>,</w:t>
      </w:r>
    </w:p>
    <w:p w14:paraId="1A9C719A" w14:textId="69FCCBE0" w:rsidR="00035C4C" w:rsidRPr="00453250" w:rsidRDefault="00035C4C">
      <w:pPr>
        <w:spacing w:after="37"/>
        <w:ind w:left="67"/>
        <w:rPr>
          <w:sz w:val="36"/>
          <w:szCs w:val="36"/>
        </w:rPr>
      </w:pPr>
      <w:r w:rsidRPr="00453250">
        <w:rPr>
          <w:sz w:val="36"/>
          <w:szCs w:val="36"/>
        </w:rPr>
        <w:t xml:space="preserve">COMPUTER SCIENCE ENGINEERING DEPARTMENT </w:t>
      </w:r>
      <w:proofErr w:type="gramStart"/>
      <w:r w:rsidRPr="00A80378">
        <w:rPr>
          <w:sz w:val="36"/>
          <w:szCs w:val="36"/>
          <w:u w:val="single"/>
        </w:rPr>
        <w:t>B.TECH</w:t>
      </w:r>
      <w:proofErr w:type="gramEnd"/>
      <w:r w:rsidRPr="00A80378">
        <w:rPr>
          <w:sz w:val="36"/>
          <w:szCs w:val="36"/>
          <w:u w:val="single"/>
        </w:rPr>
        <w:t xml:space="preserve"> PROGRAMME</w:t>
      </w:r>
      <w:r w:rsidRPr="00453250">
        <w:rPr>
          <w:sz w:val="36"/>
          <w:szCs w:val="36"/>
        </w:rPr>
        <w:t xml:space="preserve"> OF THIS INSTITUTE.</w:t>
      </w:r>
    </w:p>
    <w:p w14:paraId="222636BB" w14:textId="6CDD067B" w:rsidR="00035C4C" w:rsidRPr="00A80378" w:rsidRDefault="00035C4C">
      <w:pPr>
        <w:spacing w:after="37"/>
        <w:ind w:left="67"/>
        <w:rPr>
          <w:sz w:val="36"/>
          <w:szCs w:val="36"/>
          <w:u w:val="single"/>
        </w:rPr>
      </w:pPr>
      <w:r w:rsidRPr="00453250">
        <w:rPr>
          <w:sz w:val="36"/>
          <w:szCs w:val="36"/>
        </w:rPr>
        <w:t xml:space="preserve">HE/SHE WILL BE UPGRADED </w:t>
      </w:r>
      <w:r w:rsidRPr="00A80378">
        <w:rPr>
          <w:sz w:val="36"/>
          <w:szCs w:val="36"/>
          <w:u w:val="single"/>
        </w:rPr>
        <w:t>TO 4’TH SEMESTER</w:t>
      </w:r>
      <w:r w:rsidRPr="00453250">
        <w:rPr>
          <w:sz w:val="36"/>
          <w:szCs w:val="36"/>
        </w:rPr>
        <w:t xml:space="preserve"> BY SECOND YEAR </w:t>
      </w:r>
      <w:r w:rsidRPr="00A80378">
        <w:rPr>
          <w:sz w:val="36"/>
          <w:szCs w:val="36"/>
          <w:u w:val="single"/>
        </w:rPr>
        <w:t>(CLASSES STARTS FROM 18-01-2020).</w:t>
      </w:r>
    </w:p>
    <w:p w14:paraId="764E87E7" w14:textId="01DEF11D" w:rsidR="00035C4C" w:rsidRPr="00453250" w:rsidRDefault="00035C4C">
      <w:pPr>
        <w:spacing w:after="37"/>
        <w:ind w:left="67"/>
        <w:rPr>
          <w:sz w:val="36"/>
          <w:szCs w:val="36"/>
        </w:rPr>
      </w:pPr>
      <w:r w:rsidRPr="00453250">
        <w:rPr>
          <w:sz w:val="36"/>
          <w:szCs w:val="36"/>
        </w:rPr>
        <w:t>AFTER COMPLETING USUAL ACADEMIC PROCEDURE.</w:t>
      </w:r>
    </w:p>
    <w:p w14:paraId="62A15EB0" w14:textId="60D492A4" w:rsidR="00035C4C" w:rsidRPr="00453250" w:rsidRDefault="00035C4C">
      <w:pPr>
        <w:spacing w:after="37"/>
        <w:ind w:left="67"/>
        <w:rPr>
          <w:sz w:val="36"/>
          <w:szCs w:val="36"/>
        </w:rPr>
      </w:pPr>
    </w:p>
    <w:p w14:paraId="560A84C1" w14:textId="6C93D586" w:rsidR="00035C4C" w:rsidRPr="00453250" w:rsidRDefault="00035C4C">
      <w:pPr>
        <w:spacing w:after="37"/>
        <w:ind w:left="67"/>
        <w:rPr>
          <w:sz w:val="36"/>
          <w:szCs w:val="36"/>
        </w:rPr>
      </w:pPr>
    </w:p>
    <w:p w14:paraId="7E7367B8" w14:textId="3DAADFE6" w:rsidR="00035C4C" w:rsidRPr="00453250" w:rsidRDefault="00035C4C">
      <w:pPr>
        <w:spacing w:after="37"/>
        <w:ind w:left="67"/>
        <w:rPr>
          <w:sz w:val="36"/>
          <w:szCs w:val="36"/>
        </w:rPr>
      </w:pPr>
      <w:r w:rsidRPr="00453250">
        <w:rPr>
          <w:sz w:val="36"/>
          <w:szCs w:val="36"/>
        </w:rPr>
        <w:t xml:space="preserve">HIS/HER TOTAL YEARLY FEE AT THE TIME OF REGISTRATION FOR SEMESTER RS </w:t>
      </w:r>
      <w:r w:rsidRPr="00A80378">
        <w:rPr>
          <w:sz w:val="36"/>
          <w:szCs w:val="36"/>
          <w:u w:val="single"/>
        </w:rPr>
        <w:t>54,025</w:t>
      </w:r>
      <w:r w:rsidR="004A03F8">
        <w:rPr>
          <w:sz w:val="36"/>
          <w:szCs w:val="36"/>
          <w:u w:val="single"/>
        </w:rPr>
        <w:t>(</w:t>
      </w:r>
      <w:proofErr w:type="gramStart"/>
      <w:r w:rsidR="004A03F8">
        <w:rPr>
          <w:sz w:val="36"/>
          <w:szCs w:val="36"/>
          <w:u w:val="single"/>
        </w:rPr>
        <w:t>FIFTY FOUR</w:t>
      </w:r>
      <w:proofErr w:type="gramEnd"/>
      <w:r w:rsidR="004A03F8">
        <w:rPr>
          <w:sz w:val="36"/>
          <w:szCs w:val="36"/>
          <w:u w:val="single"/>
        </w:rPr>
        <w:t xml:space="preserve"> THOUSAND TWENTY FIVE)</w:t>
      </w:r>
      <w:r w:rsidRPr="00453250">
        <w:rPr>
          <w:sz w:val="36"/>
          <w:szCs w:val="36"/>
        </w:rPr>
        <w:t>.</w:t>
      </w:r>
    </w:p>
    <w:p w14:paraId="7ECC95C0" w14:textId="59D8F1FA" w:rsidR="00035C4C" w:rsidRDefault="00035C4C">
      <w:pPr>
        <w:spacing w:after="37"/>
        <w:ind w:left="67"/>
      </w:pPr>
      <w:r w:rsidRPr="00453250">
        <w:rPr>
          <w:sz w:val="36"/>
          <w:szCs w:val="36"/>
        </w:rPr>
        <w:t xml:space="preserve">HE/SHE HAS BEEN ENROLLED UNDER YEARS </w:t>
      </w:r>
      <w:proofErr w:type="gramStart"/>
      <w:r w:rsidRPr="00453250">
        <w:rPr>
          <w:sz w:val="36"/>
          <w:szCs w:val="36"/>
        </w:rPr>
        <w:t>B.TECH</w:t>
      </w:r>
      <w:proofErr w:type="gramEnd"/>
      <w:r w:rsidRPr="00453250">
        <w:rPr>
          <w:sz w:val="36"/>
          <w:szCs w:val="36"/>
        </w:rPr>
        <w:t xml:space="preserve"> PROGRAMME ONLY OF THE INSTUTE</w:t>
      </w:r>
      <w:r>
        <w:t>.</w:t>
      </w:r>
      <w:bookmarkStart w:id="0" w:name="_GoBack"/>
      <w:bookmarkEnd w:id="0"/>
    </w:p>
    <w:p w14:paraId="72C7EB98" w14:textId="77777777" w:rsidR="00A80378" w:rsidRDefault="00A80378">
      <w:pPr>
        <w:spacing w:after="37"/>
        <w:ind w:left="67"/>
      </w:pPr>
    </w:p>
    <w:p w14:paraId="2FDDF683" w14:textId="7C09EEDA" w:rsidR="00F8394B" w:rsidRDefault="00F8394B">
      <w:pPr>
        <w:spacing w:after="263" w:line="216" w:lineRule="auto"/>
        <w:ind w:left="-15" w:right="811" w:firstLine="1392"/>
      </w:pPr>
    </w:p>
    <w:p w14:paraId="7146CF76" w14:textId="1EBD8F74" w:rsidR="00F8394B" w:rsidRDefault="00033833">
      <w:pPr>
        <w:spacing w:after="548"/>
        <w:ind w:left="3509"/>
        <w:jc w:val="center"/>
      </w:pPr>
      <w:r>
        <w:rPr>
          <w:noProof/>
        </w:rPr>
        <w:drawing>
          <wp:inline distT="0" distB="0" distL="0" distR="0" wp14:anchorId="09158AF0" wp14:editId="1A7FD788">
            <wp:extent cx="2011815" cy="1667415"/>
            <wp:effectExtent l="0" t="0" r="0" b="0"/>
            <wp:docPr id="2810" name="Picture 28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0" name="Picture 2810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11815" cy="166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1D3D5" w14:textId="77777777" w:rsidR="00F8394B" w:rsidRDefault="00033833">
      <w:pPr>
        <w:spacing w:after="0"/>
        <w:jc w:val="right"/>
      </w:pPr>
      <w:r>
        <w:rPr>
          <w:rFonts w:ascii="Times New Roman" w:eastAsia="Times New Roman" w:hAnsi="Times New Roman" w:cs="Times New Roman"/>
          <w:sz w:val="10"/>
        </w:rPr>
        <w:t>.2</w:t>
      </w:r>
    </w:p>
    <w:sectPr w:rsidR="00F8394B">
      <w:pgSz w:w="11900" w:h="16840"/>
      <w:pgMar w:top="1380" w:right="173" w:bottom="1440" w:left="217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yNzG1MDA3MjUzNrdU0lEKTi0uzszPAykwrAUAqgfPoiwAAAA="/>
  </w:docVars>
  <w:rsids>
    <w:rsidRoot w:val="00F8394B"/>
    <w:rsid w:val="00033833"/>
    <w:rsid w:val="00035C4C"/>
    <w:rsid w:val="00217F94"/>
    <w:rsid w:val="00453250"/>
    <w:rsid w:val="004A03F8"/>
    <w:rsid w:val="0069010E"/>
    <w:rsid w:val="00763920"/>
    <w:rsid w:val="00A80378"/>
    <w:rsid w:val="00F83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555E9"/>
  <w15:docId w15:val="{F5081065-878E-4CD1-9009-5943C9DBA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Doc 2019-09-03 16.49.05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Doc 2019-09-03 16.49.05</dc:title>
  <dc:subject>New Doc 2019-09-03 16.49.05</dc:subject>
  <dc:creator>CamScanner</dc:creator>
  <cp:keywords/>
  <cp:lastModifiedBy>Raj Aaryan</cp:lastModifiedBy>
  <cp:revision>2</cp:revision>
  <dcterms:created xsi:type="dcterms:W3CDTF">2020-01-12T03:54:00Z</dcterms:created>
  <dcterms:modified xsi:type="dcterms:W3CDTF">2020-01-12T03:54:00Z</dcterms:modified>
</cp:coreProperties>
</file>